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05751E" w14:textId="0B319F81" w:rsidR="00116ED8" w:rsidRDefault="00857B0F" w:rsidP="00857B0F">
      <w:pPr>
        <w:pStyle w:val="Heading1"/>
        <w:rPr>
          <w:b/>
          <w:bCs/>
          <w:sz w:val="72"/>
          <w:szCs w:val="72"/>
        </w:rPr>
      </w:pPr>
      <w:r w:rsidRPr="00857B0F">
        <w:rPr>
          <w:b/>
          <w:bCs/>
          <w:sz w:val="72"/>
          <w:szCs w:val="72"/>
        </w:rPr>
        <w:t>COMPYSYS 302 PROJECT 2</w:t>
      </w:r>
    </w:p>
    <w:p w14:paraId="09C0C4C0" w14:textId="77777777" w:rsidR="00116ED8" w:rsidRPr="00116ED8" w:rsidRDefault="00116ED8" w:rsidP="00116ED8"/>
    <w:p w14:paraId="550808CE" w14:textId="162C0FEF" w:rsidR="00116ED8" w:rsidRDefault="00857B0F" w:rsidP="00116ED8">
      <w:pPr>
        <w:pStyle w:val="Heading1"/>
        <w:rPr>
          <w:rStyle w:val="IntenseReference"/>
        </w:rPr>
      </w:pPr>
      <w:r w:rsidRPr="00F23F1F">
        <w:rPr>
          <w:rStyle w:val="IntenseReference"/>
        </w:rPr>
        <w:t>Team 69</w:t>
      </w:r>
    </w:p>
    <w:p w14:paraId="336BFC65" w14:textId="77777777" w:rsidR="00116ED8" w:rsidRPr="00116ED8" w:rsidRDefault="00116ED8" w:rsidP="00116ED8"/>
    <w:p w14:paraId="7704AB40" w14:textId="498DC0BF" w:rsidR="00F23F1F" w:rsidRDefault="00857B0F" w:rsidP="00F23F1F">
      <w:pPr>
        <w:pStyle w:val="Heading1"/>
        <w:rPr>
          <w:rStyle w:val="IntenseEmphasis"/>
        </w:rPr>
      </w:pPr>
      <w:r w:rsidRPr="00F23F1F">
        <w:rPr>
          <w:rStyle w:val="IntenseEmphasis"/>
        </w:rPr>
        <w:t>Julia Shan &amp; Manoj Kumaraguru</w:t>
      </w:r>
    </w:p>
    <w:p w14:paraId="45925E4D" w14:textId="2103A3A5" w:rsidR="00F23F1F" w:rsidRDefault="00F23F1F" w:rsidP="00F23F1F">
      <w:pPr>
        <w:pStyle w:val="Heading1"/>
        <w:rPr>
          <w:rStyle w:val="IntenseEmphasis"/>
        </w:rPr>
      </w:pPr>
    </w:p>
    <w:p w14:paraId="65D1C24A" w14:textId="23A9B73A" w:rsidR="00F23F1F" w:rsidRDefault="00116ED8" w:rsidP="00F23F1F">
      <w:pPr>
        <w:pStyle w:val="Heading1"/>
        <w:rPr>
          <w:rStyle w:val="IntenseEmphasis"/>
        </w:rPr>
      </w:pPr>
      <w:r w:rsidRPr="00F23F1F">
        <w:rPr>
          <w:rStyle w:val="IntenseReference"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977565A" wp14:editId="40E6EE15">
                <wp:simplePos x="0" y="0"/>
                <wp:positionH relativeFrom="margin">
                  <wp:align>center</wp:align>
                </wp:positionH>
                <wp:positionV relativeFrom="paragraph">
                  <wp:posOffset>158998</wp:posOffset>
                </wp:positionV>
                <wp:extent cx="4134679" cy="4134679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4679" cy="4134679"/>
                          <a:chOff x="0" y="0"/>
                          <a:chExt cx="2767054" cy="2767054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2594113" cy="2594113"/>
                          </a:xfrm>
                          <a:prstGeom prst="rect">
                            <a:avLst/>
                          </a:prstGeom>
                          <a:solidFill>
                            <a:srgbClr val="005662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Picture 2" descr="A picture containing 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054" cy="276705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6A3C858F" id="Group 8" o:spid="_x0000_s1026" style="position:absolute;margin-left:0;margin-top:12.5pt;width:325.55pt;height:325.55pt;z-index:251660288;mso-position-horizontal:center;mso-position-horizontal-relative:margin;mso-width-relative:margin;mso-height-relative:margin" coordsize="27670,27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">
                <v:rect id="Rectangle 3" o:spid="_x0000_s1027" style="position:absolute;width:25941;height:259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" fillcolor="#005662" strokecolor="black [1600]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alt="A picture containing icon&#10;&#10;Description automatically generated" style="position:absolute;width:27670;height:27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">
                  <v:imagedata r:id="rId6" o:title="A picture containing icon&#10;&#10;Description automatically generated"/>
                </v:shape>
                <w10:wrap anchorx="margin"/>
              </v:group>
            </w:pict>
          </mc:Fallback>
        </mc:AlternateContent>
      </w:r>
    </w:p>
    <w:p w14:paraId="0F03CEC0" w14:textId="3C467DB5" w:rsidR="00F23F1F" w:rsidRDefault="00F23F1F" w:rsidP="00F23F1F">
      <w:pPr>
        <w:pStyle w:val="Heading1"/>
        <w:rPr>
          <w:rStyle w:val="IntenseEmphasis"/>
        </w:rPr>
      </w:pPr>
    </w:p>
    <w:p w14:paraId="6BF2D875" w14:textId="77777777" w:rsidR="00F23F1F" w:rsidRDefault="00F23F1F" w:rsidP="00F23F1F">
      <w:pPr>
        <w:pStyle w:val="Heading1"/>
        <w:rPr>
          <w:rStyle w:val="IntenseEmphasis"/>
        </w:rPr>
      </w:pPr>
    </w:p>
    <w:p w14:paraId="2C3A837A" w14:textId="77777777" w:rsidR="00F23F1F" w:rsidRDefault="00F23F1F" w:rsidP="00F23F1F">
      <w:pPr>
        <w:pStyle w:val="Heading1"/>
        <w:rPr>
          <w:rStyle w:val="IntenseEmphasis"/>
        </w:rPr>
      </w:pPr>
    </w:p>
    <w:p w14:paraId="3B8F68AA" w14:textId="77777777" w:rsidR="00F23F1F" w:rsidRDefault="00F23F1F" w:rsidP="00F23F1F">
      <w:pPr>
        <w:pStyle w:val="Heading1"/>
        <w:rPr>
          <w:rStyle w:val="IntenseEmphasis"/>
        </w:rPr>
      </w:pPr>
    </w:p>
    <w:p w14:paraId="64AB63C7" w14:textId="77777777" w:rsidR="00F23F1F" w:rsidRDefault="00F23F1F" w:rsidP="00F23F1F">
      <w:pPr>
        <w:pStyle w:val="Heading1"/>
        <w:rPr>
          <w:rStyle w:val="IntenseEmphasis"/>
        </w:rPr>
      </w:pPr>
    </w:p>
    <w:p w14:paraId="4068AE03" w14:textId="77777777" w:rsidR="00F23F1F" w:rsidRDefault="00F23F1F" w:rsidP="00F23F1F">
      <w:pPr>
        <w:pStyle w:val="Heading1"/>
        <w:rPr>
          <w:rStyle w:val="IntenseEmphasis"/>
        </w:rPr>
      </w:pPr>
    </w:p>
    <w:p w14:paraId="16160913" w14:textId="77777777" w:rsidR="00F23F1F" w:rsidRDefault="00F23F1F" w:rsidP="00F23F1F">
      <w:pPr>
        <w:pStyle w:val="Heading1"/>
        <w:rPr>
          <w:rStyle w:val="IntenseEmphasis"/>
        </w:rPr>
      </w:pPr>
    </w:p>
    <w:p w14:paraId="12475EBB" w14:textId="77777777" w:rsidR="00F23F1F" w:rsidRDefault="00F23F1F" w:rsidP="00F23F1F">
      <w:pPr>
        <w:pStyle w:val="Heading1"/>
        <w:rPr>
          <w:rStyle w:val="IntenseEmphasis"/>
        </w:rPr>
      </w:pPr>
    </w:p>
    <w:p w14:paraId="32E058E4" w14:textId="50BE8DDA" w:rsidR="00F23F1F" w:rsidRDefault="00F23F1F" w:rsidP="00F23F1F">
      <w:pPr>
        <w:pStyle w:val="Heading1"/>
        <w:rPr>
          <w:rStyle w:val="IntenseEmphasis"/>
        </w:rPr>
      </w:pPr>
    </w:p>
    <w:p w14:paraId="3954B1E6" w14:textId="013985E5" w:rsidR="00116ED8" w:rsidRDefault="00116ED8" w:rsidP="00116ED8"/>
    <w:p w14:paraId="16D264A8" w14:textId="77777777" w:rsidR="00116ED8" w:rsidRPr="00116ED8" w:rsidRDefault="00116ED8" w:rsidP="00116ED8"/>
    <w:p w14:paraId="29DE6474" w14:textId="128FB78E" w:rsidR="00F23F1F" w:rsidRPr="00F23F1F" w:rsidRDefault="00F23F1F" w:rsidP="00F23F1F">
      <w:pPr>
        <w:pStyle w:val="Heading1"/>
        <w:rPr>
          <w:i/>
          <w:iCs/>
          <w:color w:val="4472C4" w:themeColor="accent1"/>
        </w:rPr>
      </w:pPr>
      <w:r>
        <w:rPr>
          <w:rStyle w:val="IntenseEmphasis"/>
        </w:rPr>
        <w:t>Personal Computer Part Chooser</w:t>
      </w:r>
      <w:r w:rsidR="00116ED8">
        <w:rPr>
          <w:rStyle w:val="IntenseEmphasis"/>
        </w:rPr>
        <w:t xml:space="preserve"> </w:t>
      </w:r>
      <w:r w:rsidR="00D96EA9" w:rsidRPr="00F23F1F">
        <w:rPr>
          <w:rStyle w:val="IntenseEmphasis"/>
        </w:rPr>
        <w:br w:type="page"/>
      </w:r>
    </w:p>
    <w:p w14:paraId="3ADA7F3C" w14:textId="279E4B04" w:rsidR="00E009CC" w:rsidRDefault="00E009CC" w:rsidP="00F563AB">
      <w:pPr>
        <w:pStyle w:val="Heading1"/>
      </w:pPr>
      <w:r>
        <w:lastRenderedPageBreak/>
        <w:t xml:space="preserve">Introduction </w:t>
      </w:r>
    </w:p>
    <w:p w14:paraId="715A67E6" w14:textId="14FE1024" w:rsidR="00E009CC" w:rsidRDefault="009B6BD2" w:rsidP="004C547F">
      <w:r>
        <w:t>Our app</w:t>
      </w:r>
      <w:r w:rsidR="00734518">
        <w:t xml:space="preserve"> is called PC</w:t>
      </w:r>
      <w:r w:rsidR="00734518">
        <w:softHyphen/>
      </w:r>
      <w:r w:rsidR="00734518">
        <w:rPr>
          <w:vertAlign w:val="superscript"/>
        </w:rPr>
        <w:t>2</w:t>
      </w:r>
      <w:r w:rsidR="00842107">
        <w:t>, abbreviated from PCPC meaning Personal Computer Part Chooser.</w:t>
      </w:r>
      <w:r>
        <w:t xml:space="preserve"> </w:t>
      </w:r>
      <w:r w:rsidR="00842107">
        <w:t>It is</w:t>
      </w:r>
      <w:r>
        <w:t xml:space="preserve"> designed to showcase </w:t>
      </w:r>
      <w:r w:rsidR="0080754C">
        <w:t>PC</w:t>
      </w:r>
      <w:r>
        <w:t xml:space="preserve"> (personal computer) parts. </w:t>
      </w:r>
      <w:r w:rsidR="00F6691D">
        <w:t xml:space="preserve">Our app will showcase five different categories: </w:t>
      </w:r>
      <w:r w:rsidR="00E009CC">
        <w:t>CPU</w:t>
      </w:r>
      <w:r w:rsidR="004A66C8">
        <w:t>s</w:t>
      </w:r>
      <w:r w:rsidR="00E009CC">
        <w:t xml:space="preserve"> (</w:t>
      </w:r>
      <w:r w:rsidR="004A66C8">
        <w:t>central processing unit), GPU</w:t>
      </w:r>
      <w:r w:rsidR="0080754C">
        <w:t>s</w:t>
      </w:r>
      <w:r w:rsidR="004A66C8">
        <w:t xml:space="preserve"> (graphic processing unit), memory (RAM), storage (HDD</w:t>
      </w:r>
      <w:r w:rsidR="0080754C">
        <w:t>s</w:t>
      </w:r>
      <w:r w:rsidR="004A66C8">
        <w:t xml:space="preserve"> and SSDs) and </w:t>
      </w:r>
      <w:r w:rsidR="00320E7C">
        <w:t>motherboards</w:t>
      </w:r>
      <w:r w:rsidR="00257125">
        <w:t xml:space="preserve">. These parts are the fundamental units for building a personal desktop computer. </w:t>
      </w:r>
    </w:p>
    <w:p w14:paraId="1A9FC643" w14:textId="6D0039BD" w:rsidR="00E009CC" w:rsidRDefault="00E009CC" w:rsidP="004C547F">
      <w:r>
        <w:t xml:space="preserve">Our ‘top picks’ on our </w:t>
      </w:r>
      <w:proofErr w:type="spellStart"/>
      <w:r w:rsidR="00494C54">
        <w:t>M</w:t>
      </w:r>
      <w:r>
        <w:t>ainActivity</w:t>
      </w:r>
      <w:proofErr w:type="spellEnd"/>
      <w:r>
        <w:t xml:space="preserve"> screen will display the most recent release of each </w:t>
      </w:r>
      <w:r w:rsidR="00842107">
        <w:t xml:space="preserve">category as well as </w:t>
      </w:r>
      <w:r w:rsidR="009D7802">
        <w:t xml:space="preserve">a </w:t>
      </w:r>
      <w:r w:rsidR="000C2DB6">
        <w:t xml:space="preserve">list of each category which takes the user to a </w:t>
      </w:r>
      <w:proofErr w:type="spellStart"/>
      <w:r w:rsidR="00494C54">
        <w:t>L</w:t>
      </w:r>
      <w:r w:rsidR="000C2DB6">
        <w:t>istActivity</w:t>
      </w:r>
      <w:proofErr w:type="spellEnd"/>
      <w:r w:rsidR="000C2DB6">
        <w:t xml:space="preserve">. The </w:t>
      </w:r>
      <w:proofErr w:type="spellStart"/>
      <w:r w:rsidR="00494C54">
        <w:t>L</w:t>
      </w:r>
      <w:r w:rsidR="000C2DB6">
        <w:t>istActivity</w:t>
      </w:r>
      <w:proofErr w:type="spellEnd"/>
      <w:r w:rsidR="000C2DB6">
        <w:t xml:space="preserve"> screen consists of all the products for each selected category. </w:t>
      </w:r>
      <w:r w:rsidR="00D527FD">
        <w:t xml:space="preserve">Each item is listed with an image, the price and name of the item. Upon selecting an item our app takes the user to a </w:t>
      </w:r>
      <w:proofErr w:type="spellStart"/>
      <w:r w:rsidR="00494C54">
        <w:t>D</w:t>
      </w:r>
      <w:r w:rsidR="00D527FD">
        <w:t>etailsActivity</w:t>
      </w:r>
      <w:proofErr w:type="spellEnd"/>
      <w:r w:rsidR="00D527FD">
        <w:t xml:space="preserve"> screen. This screen will show 3 images that the user can swipe between, the PC part name, price and further details and specifications about the part.</w:t>
      </w:r>
      <w:r w:rsidR="00494C54">
        <w:t xml:space="preserve"> Additionally, we will have a search feature on the </w:t>
      </w:r>
      <w:proofErr w:type="spellStart"/>
      <w:r w:rsidR="00494C54">
        <w:t>MainActivity</w:t>
      </w:r>
      <w:proofErr w:type="spellEnd"/>
      <w:r w:rsidR="00494C54">
        <w:t xml:space="preserve"> screen which allows the user to enter a search term and will </w:t>
      </w:r>
      <w:r w:rsidR="00944C6A">
        <w:t xml:space="preserve">take them to a </w:t>
      </w:r>
      <w:proofErr w:type="spellStart"/>
      <w:r w:rsidR="00944C6A">
        <w:t>SearchActivity</w:t>
      </w:r>
      <w:proofErr w:type="spellEnd"/>
      <w:r w:rsidR="00944C6A">
        <w:t xml:space="preserve"> </w:t>
      </w:r>
      <w:r w:rsidR="001A009D">
        <w:t xml:space="preserve">screen </w:t>
      </w:r>
      <w:r w:rsidR="00944C6A">
        <w:t>to display results. If there are no results, or the search term is invalid, an error message will display.</w:t>
      </w:r>
    </w:p>
    <w:p w14:paraId="3200F284" w14:textId="696483B3" w:rsidR="009C65F8" w:rsidRDefault="009C65F8" w:rsidP="004C547F"/>
    <w:p w14:paraId="501D4A62" w14:textId="0EBB8212" w:rsidR="009C65F8" w:rsidRDefault="009C65F8" w:rsidP="004C547F"/>
    <w:p w14:paraId="4A79B8AA" w14:textId="2FA85C67" w:rsidR="009C65F8" w:rsidRDefault="00EF4435" w:rsidP="00F563AB">
      <w:pPr>
        <w:pStyle w:val="Heading1"/>
      </w:pPr>
      <w:r>
        <w:t>System Modelling</w:t>
      </w:r>
    </w:p>
    <w:p w14:paraId="68EDA9DE" w14:textId="3B346FEA" w:rsidR="00F23F1F" w:rsidRPr="00F23F1F" w:rsidRDefault="00F23F1F" w:rsidP="00F23F1F">
      <w:pPr>
        <w:rPr>
          <w:rStyle w:val="IntenseEmphasis"/>
          <w:b/>
          <w:bCs/>
          <w:color w:val="auto"/>
        </w:rPr>
      </w:pPr>
      <w:r w:rsidRPr="00F23F1F">
        <w:rPr>
          <w:rStyle w:val="IntenseEmphasis"/>
          <w:b/>
          <w:bCs/>
          <w:color w:val="auto"/>
        </w:rPr>
        <w:t>Use case diagram</w:t>
      </w:r>
    </w:p>
    <w:p w14:paraId="5F3EFB3C" w14:textId="4538E6CF" w:rsidR="00F23F1F" w:rsidRPr="00F23F1F" w:rsidRDefault="00F23F1F" w:rsidP="00F23F1F">
      <w:r>
        <w:rPr>
          <w:noProof/>
        </w:rPr>
        <w:drawing>
          <wp:inline distT="0" distB="0" distL="0" distR="0" wp14:anchorId="32FB7296" wp14:editId="330B8BBA">
            <wp:extent cx="5731510" cy="3419061"/>
            <wp:effectExtent l="0" t="0" r="254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015" cy="342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88ADD" w14:textId="7BD8FFAF" w:rsidR="00990D76" w:rsidRDefault="00990D76" w:rsidP="00990D76">
      <w:r w:rsidRPr="00F23F1F">
        <w:rPr>
          <w:b/>
          <w:bCs/>
        </w:rPr>
        <w:t>Actors</w:t>
      </w:r>
      <w:r>
        <w:t>:  App user, data provider</w:t>
      </w:r>
    </w:p>
    <w:p w14:paraId="610C4425" w14:textId="47E3CA70" w:rsidR="00990D76" w:rsidRDefault="00990D76" w:rsidP="00990D76">
      <w:r w:rsidRPr="00F23F1F">
        <w:rPr>
          <w:b/>
          <w:bCs/>
        </w:rPr>
        <w:t>Use cases</w:t>
      </w:r>
      <w:r>
        <w:t>: search item, browse search list, display error, browse category, browse top picks, view details</w:t>
      </w:r>
    </w:p>
    <w:p w14:paraId="08DA0654" w14:textId="2F317D9D" w:rsidR="00F23F1F" w:rsidRDefault="00F23F1F" w:rsidP="00990D76"/>
    <w:p w14:paraId="18ACB340" w14:textId="34654F1B" w:rsidR="00F23F1F" w:rsidRDefault="00F23F1F" w:rsidP="00990D76"/>
    <w:p w14:paraId="2D9882C5" w14:textId="79088957" w:rsidR="00F23F1F" w:rsidRPr="00F23F1F" w:rsidRDefault="00F23F1F" w:rsidP="00F23F1F">
      <w:pPr>
        <w:spacing w:after="0"/>
        <w:rPr>
          <w:b/>
          <w:bCs/>
        </w:rPr>
      </w:pPr>
      <w:r w:rsidRPr="00F23F1F">
        <w:rPr>
          <w:b/>
          <w:bCs/>
        </w:rPr>
        <w:lastRenderedPageBreak/>
        <w:t>Use case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90D76" w14:paraId="3B1B320B" w14:textId="77777777" w:rsidTr="00E65EB2">
        <w:tc>
          <w:tcPr>
            <w:tcW w:w="4508" w:type="dxa"/>
          </w:tcPr>
          <w:p w14:paraId="555B8146" w14:textId="77777777" w:rsidR="00990D76" w:rsidRDefault="00990D76" w:rsidP="00E65EB2">
            <w:r>
              <w:t>Use case name</w:t>
            </w:r>
          </w:p>
        </w:tc>
        <w:tc>
          <w:tcPr>
            <w:tcW w:w="4508" w:type="dxa"/>
          </w:tcPr>
          <w:p w14:paraId="327B3133" w14:textId="77777777" w:rsidR="00990D76" w:rsidRDefault="00990D76" w:rsidP="00E65EB2">
            <w:r>
              <w:t>Search item</w:t>
            </w:r>
          </w:p>
        </w:tc>
      </w:tr>
      <w:tr w:rsidR="00990D76" w14:paraId="7C4F3FE6" w14:textId="77777777" w:rsidTr="00E65EB2">
        <w:tc>
          <w:tcPr>
            <w:tcW w:w="4508" w:type="dxa"/>
          </w:tcPr>
          <w:p w14:paraId="1D5B9289" w14:textId="77777777" w:rsidR="00990D76" w:rsidRDefault="00990D76" w:rsidP="00E65EB2">
            <w:r>
              <w:t>Participating actors</w:t>
            </w:r>
          </w:p>
        </w:tc>
        <w:tc>
          <w:tcPr>
            <w:tcW w:w="4508" w:type="dxa"/>
          </w:tcPr>
          <w:p w14:paraId="5D1150A2" w14:textId="77777777" w:rsidR="00990D76" w:rsidRDefault="00990D76" w:rsidP="00E65EB2">
            <w:r>
              <w:t>App user</w:t>
            </w:r>
          </w:p>
        </w:tc>
      </w:tr>
      <w:tr w:rsidR="00990D76" w14:paraId="30037800" w14:textId="77777777" w:rsidTr="00E65EB2">
        <w:tc>
          <w:tcPr>
            <w:tcW w:w="4508" w:type="dxa"/>
          </w:tcPr>
          <w:p w14:paraId="07534DB9" w14:textId="77777777" w:rsidR="00990D76" w:rsidRDefault="00990D76" w:rsidP="00E65EB2">
            <w:r>
              <w:t>Flow of events</w:t>
            </w:r>
          </w:p>
        </w:tc>
        <w:tc>
          <w:tcPr>
            <w:tcW w:w="4508" w:type="dxa"/>
          </w:tcPr>
          <w:p w14:paraId="21D96CBA" w14:textId="77777777" w:rsidR="00990D76" w:rsidRDefault="00990D76" w:rsidP="00990D76">
            <w:pPr>
              <w:pStyle w:val="ListParagraph"/>
              <w:numPr>
                <w:ilvl w:val="0"/>
                <w:numId w:val="5"/>
              </w:numPr>
            </w:pPr>
            <w:r>
              <w:t>User enters search term(s)</w:t>
            </w:r>
          </w:p>
          <w:p w14:paraId="2D2CF017" w14:textId="77777777" w:rsidR="00990D76" w:rsidRDefault="00990D76" w:rsidP="00990D76">
            <w:pPr>
              <w:pStyle w:val="ListParagraph"/>
              <w:numPr>
                <w:ilvl w:val="0"/>
                <w:numId w:val="5"/>
              </w:numPr>
            </w:pPr>
            <w:r>
              <w:t>System processes search term</w:t>
            </w:r>
          </w:p>
        </w:tc>
      </w:tr>
      <w:tr w:rsidR="00990D76" w14:paraId="1635B4DB" w14:textId="77777777" w:rsidTr="00E65EB2">
        <w:tc>
          <w:tcPr>
            <w:tcW w:w="4508" w:type="dxa"/>
          </w:tcPr>
          <w:p w14:paraId="101F6315" w14:textId="77777777" w:rsidR="00990D76" w:rsidRDefault="00990D76" w:rsidP="00E65EB2">
            <w:r>
              <w:t>Alternative flows</w:t>
            </w:r>
          </w:p>
        </w:tc>
        <w:tc>
          <w:tcPr>
            <w:tcW w:w="4508" w:type="dxa"/>
          </w:tcPr>
          <w:p w14:paraId="1F28D042" w14:textId="77777777" w:rsidR="00990D76" w:rsidRDefault="00990D76" w:rsidP="00E65EB2">
            <w:r>
              <w:t>3a. Search is invalid</w:t>
            </w:r>
          </w:p>
          <w:p w14:paraId="7BCA2D38" w14:textId="77777777" w:rsidR="00990D76" w:rsidRDefault="00990D76" w:rsidP="00E65EB2">
            <w:r>
              <w:t>3b. Error message displays</w:t>
            </w:r>
          </w:p>
        </w:tc>
      </w:tr>
      <w:tr w:rsidR="00990D76" w14:paraId="7B6561B3" w14:textId="77777777" w:rsidTr="00E65EB2">
        <w:tc>
          <w:tcPr>
            <w:tcW w:w="4508" w:type="dxa"/>
          </w:tcPr>
          <w:p w14:paraId="2568049C" w14:textId="77777777" w:rsidR="00990D76" w:rsidRDefault="00990D76" w:rsidP="00E65EB2">
            <w:r>
              <w:t>Entry Conditions</w:t>
            </w:r>
          </w:p>
        </w:tc>
        <w:tc>
          <w:tcPr>
            <w:tcW w:w="4508" w:type="dxa"/>
          </w:tcPr>
          <w:p w14:paraId="2285A05A" w14:textId="77777777" w:rsidR="00990D76" w:rsidRDefault="00990D76" w:rsidP="00E65EB2">
            <w:r>
              <w:t xml:space="preserve">User enters search term </w:t>
            </w:r>
          </w:p>
        </w:tc>
      </w:tr>
      <w:tr w:rsidR="00990D76" w14:paraId="0DCF7BFC" w14:textId="77777777" w:rsidTr="00E65EB2">
        <w:tc>
          <w:tcPr>
            <w:tcW w:w="4508" w:type="dxa"/>
          </w:tcPr>
          <w:p w14:paraId="7B621B64" w14:textId="77777777" w:rsidR="00990D76" w:rsidRDefault="00990D76" w:rsidP="00E65EB2">
            <w:r>
              <w:t>Exit Conditions</w:t>
            </w:r>
          </w:p>
        </w:tc>
        <w:tc>
          <w:tcPr>
            <w:tcW w:w="4508" w:type="dxa"/>
          </w:tcPr>
          <w:p w14:paraId="7DC1C5D5" w14:textId="77777777" w:rsidR="00990D76" w:rsidRDefault="00990D76" w:rsidP="00E65EB2">
            <w:r>
              <w:t>User exits search or search is completed</w:t>
            </w:r>
          </w:p>
        </w:tc>
      </w:tr>
    </w:tbl>
    <w:p w14:paraId="7DE57F75" w14:textId="77777777" w:rsidR="00990D76" w:rsidRDefault="00990D76" w:rsidP="00990D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90D76" w14:paraId="05444C57" w14:textId="77777777" w:rsidTr="00E65EB2">
        <w:tc>
          <w:tcPr>
            <w:tcW w:w="4508" w:type="dxa"/>
          </w:tcPr>
          <w:p w14:paraId="46B1EF9B" w14:textId="77777777" w:rsidR="00990D76" w:rsidRDefault="00990D76" w:rsidP="00E65EB2">
            <w:r>
              <w:t>Use case name</w:t>
            </w:r>
          </w:p>
        </w:tc>
        <w:tc>
          <w:tcPr>
            <w:tcW w:w="4508" w:type="dxa"/>
          </w:tcPr>
          <w:p w14:paraId="3341FAEE" w14:textId="77777777" w:rsidR="00990D76" w:rsidRDefault="00990D76" w:rsidP="00E65EB2">
            <w:r>
              <w:t>Browse search list</w:t>
            </w:r>
          </w:p>
        </w:tc>
      </w:tr>
      <w:tr w:rsidR="00990D76" w14:paraId="5AC06823" w14:textId="77777777" w:rsidTr="00E65EB2">
        <w:tc>
          <w:tcPr>
            <w:tcW w:w="4508" w:type="dxa"/>
          </w:tcPr>
          <w:p w14:paraId="28314AD9" w14:textId="77777777" w:rsidR="00990D76" w:rsidRDefault="00990D76" w:rsidP="00E65EB2">
            <w:r>
              <w:t>Participating actors</w:t>
            </w:r>
          </w:p>
        </w:tc>
        <w:tc>
          <w:tcPr>
            <w:tcW w:w="4508" w:type="dxa"/>
          </w:tcPr>
          <w:p w14:paraId="061124E0" w14:textId="77777777" w:rsidR="00990D76" w:rsidRDefault="00990D76" w:rsidP="00E65EB2">
            <w:r>
              <w:t>App user</w:t>
            </w:r>
          </w:p>
        </w:tc>
      </w:tr>
      <w:tr w:rsidR="00990D76" w14:paraId="5B882DF3" w14:textId="77777777" w:rsidTr="00E65EB2">
        <w:tc>
          <w:tcPr>
            <w:tcW w:w="4508" w:type="dxa"/>
          </w:tcPr>
          <w:p w14:paraId="2267DA7D" w14:textId="77777777" w:rsidR="00990D76" w:rsidRDefault="00990D76" w:rsidP="00E65EB2">
            <w:r>
              <w:t>Flow of events</w:t>
            </w:r>
          </w:p>
        </w:tc>
        <w:tc>
          <w:tcPr>
            <w:tcW w:w="4508" w:type="dxa"/>
          </w:tcPr>
          <w:p w14:paraId="0535A3BD" w14:textId="77777777" w:rsidR="00990D76" w:rsidRDefault="00990D76" w:rsidP="00990D76">
            <w:pPr>
              <w:pStyle w:val="ListParagraph"/>
              <w:numPr>
                <w:ilvl w:val="0"/>
                <w:numId w:val="10"/>
              </w:numPr>
            </w:pPr>
            <w:r>
              <w:t xml:space="preserve">System displays a list of items matching search terms </w:t>
            </w:r>
          </w:p>
          <w:p w14:paraId="75D73138" w14:textId="77777777" w:rsidR="00990D76" w:rsidRDefault="00990D76" w:rsidP="00990D76">
            <w:pPr>
              <w:pStyle w:val="ListParagraph"/>
              <w:numPr>
                <w:ilvl w:val="0"/>
                <w:numId w:val="10"/>
              </w:numPr>
            </w:pPr>
            <w:r>
              <w:t xml:space="preserve">Items displayed in order of relevance </w:t>
            </w:r>
          </w:p>
        </w:tc>
      </w:tr>
      <w:tr w:rsidR="00990D76" w14:paraId="7D8ADCBC" w14:textId="77777777" w:rsidTr="00E65EB2">
        <w:tc>
          <w:tcPr>
            <w:tcW w:w="4508" w:type="dxa"/>
          </w:tcPr>
          <w:p w14:paraId="12579FD1" w14:textId="77777777" w:rsidR="00990D76" w:rsidRDefault="00990D76" w:rsidP="00E65EB2">
            <w:r>
              <w:t>Alternative flows</w:t>
            </w:r>
          </w:p>
        </w:tc>
        <w:tc>
          <w:tcPr>
            <w:tcW w:w="4508" w:type="dxa"/>
          </w:tcPr>
          <w:p w14:paraId="469AD4EA" w14:textId="77777777" w:rsidR="00990D76" w:rsidRDefault="00990D76" w:rsidP="00E65EB2">
            <w:r>
              <w:t>1a. System displays a list of items matching search terms in order of date released</w:t>
            </w:r>
          </w:p>
          <w:p w14:paraId="3CE6F37E" w14:textId="77777777" w:rsidR="00990D76" w:rsidRPr="00642CC9" w:rsidRDefault="00990D76" w:rsidP="00E65EB2">
            <w:r>
              <w:t>1b. System displays a list of items matching search terms in alphabetical order</w:t>
            </w:r>
          </w:p>
          <w:p w14:paraId="0318047D" w14:textId="77777777" w:rsidR="00990D76" w:rsidRDefault="00990D76" w:rsidP="00E65EB2">
            <w:r>
              <w:t>1c. System displays a list of items matching search terms in order of price (ascending)</w:t>
            </w:r>
          </w:p>
          <w:p w14:paraId="4B70EF79" w14:textId="77777777" w:rsidR="00990D76" w:rsidRDefault="00990D76" w:rsidP="00E65EB2">
            <w:r>
              <w:t>1d. System displays a list of items matching search terms in order of price (descending)</w:t>
            </w:r>
          </w:p>
          <w:p w14:paraId="469FDA6A" w14:textId="77777777" w:rsidR="00990D76" w:rsidRDefault="00990D76" w:rsidP="00E65EB2"/>
        </w:tc>
      </w:tr>
      <w:tr w:rsidR="00990D76" w14:paraId="6C69AB8E" w14:textId="77777777" w:rsidTr="00E65EB2">
        <w:tc>
          <w:tcPr>
            <w:tcW w:w="4508" w:type="dxa"/>
          </w:tcPr>
          <w:p w14:paraId="53431C65" w14:textId="77777777" w:rsidR="00990D76" w:rsidRDefault="00990D76" w:rsidP="00E65EB2">
            <w:r>
              <w:t>Entry conditions</w:t>
            </w:r>
          </w:p>
        </w:tc>
        <w:tc>
          <w:tcPr>
            <w:tcW w:w="4508" w:type="dxa"/>
          </w:tcPr>
          <w:p w14:paraId="50A53185" w14:textId="77777777" w:rsidR="00990D76" w:rsidRDefault="00990D76" w:rsidP="00E65EB2">
            <w:r>
              <w:t>Search items has been processed</w:t>
            </w:r>
          </w:p>
        </w:tc>
      </w:tr>
      <w:tr w:rsidR="00990D76" w14:paraId="1AE0F1E2" w14:textId="77777777" w:rsidTr="00E65EB2">
        <w:tc>
          <w:tcPr>
            <w:tcW w:w="4508" w:type="dxa"/>
          </w:tcPr>
          <w:p w14:paraId="2CE76A89" w14:textId="77777777" w:rsidR="00990D76" w:rsidRDefault="00990D76" w:rsidP="00E65EB2">
            <w:r>
              <w:t>Exit condition</w:t>
            </w:r>
          </w:p>
        </w:tc>
        <w:tc>
          <w:tcPr>
            <w:tcW w:w="4508" w:type="dxa"/>
          </w:tcPr>
          <w:p w14:paraId="44EEDEAA" w14:textId="77777777" w:rsidR="00990D76" w:rsidRDefault="00990D76" w:rsidP="00E65EB2">
            <w:r>
              <w:t xml:space="preserve">List of items matching search term displayed </w:t>
            </w:r>
          </w:p>
        </w:tc>
      </w:tr>
    </w:tbl>
    <w:p w14:paraId="42AC2193" w14:textId="77777777" w:rsidR="00990D76" w:rsidRDefault="00990D76" w:rsidP="00990D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90D76" w14:paraId="4355FC9A" w14:textId="77777777" w:rsidTr="00E65EB2">
        <w:tc>
          <w:tcPr>
            <w:tcW w:w="4508" w:type="dxa"/>
          </w:tcPr>
          <w:p w14:paraId="6090E043" w14:textId="77777777" w:rsidR="00990D76" w:rsidRDefault="00990D76" w:rsidP="00E65EB2">
            <w:r>
              <w:t xml:space="preserve">Use case name </w:t>
            </w:r>
          </w:p>
        </w:tc>
        <w:tc>
          <w:tcPr>
            <w:tcW w:w="4508" w:type="dxa"/>
          </w:tcPr>
          <w:p w14:paraId="30F85EB4" w14:textId="77777777" w:rsidR="00990D76" w:rsidRDefault="00990D76" w:rsidP="00E65EB2">
            <w:r>
              <w:t>Display error</w:t>
            </w:r>
          </w:p>
        </w:tc>
      </w:tr>
      <w:tr w:rsidR="00990D76" w14:paraId="159C4AE1" w14:textId="77777777" w:rsidTr="00E65EB2">
        <w:tc>
          <w:tcPr>
            <w:tcW w:w="4508" w:type="dxa"/>
          </w:tcPr>
          <w:p w14:paraId="54C87849" w14:textId="77777777" w:rsidR="00990D76" w:rsidRDefault="00990D76" w:rsidP="00E65EB2">
            <w:r>
              <w:t xml:space="preserve">Participating actors </w:t>
            </w:r>
          </w:p>
        </w:tc>
        <w:tc>
          <w:tcPr>
            <w:tcW w:w="4508" w:type="dxa"/>
          </w:tcPr>
          <w:p w14:paraId="29BB6848" w14:textId="77777777" w:rsidR="00990D76" w:rsidRDefault="00990D76" w:rsidP="00E65EB2">
            <w:r>
              <w:t>None</w:t>
            </w:r>
          </w:p>
        </w:tc>
      </w:tr>
      <w:tr w:rsidR="00990D76" w14:paraId="3C0515F5" w14:textId="77777777" w:rsidTr="00E65EB2">
        <w:tc>
          <w:tcPr>
            <w:tcW w:w="4508" w:type="dxa"/>
          </w:tcPr>
          <w:p w14:paraId="27F16079" w14:textId="77777777" w:rsidR="00990D76" w:rsidRDefault="00990D76" w:rsidP="00E65EB2">
            <w:r>
              <w:t>Flow of events</w:t>
            </w:r>
          </w:p>
        </w:tc>
        <w:tc>
          <w:tcPr>
            <w:tcW w:w="4508" w:type="dxa"/>
          </w:tcPr>
          <w:p w14:paraId="720EC76A" w14:textId="77777777" w:rsidR="00990D76" w:rsidRDefault="00990D76" w:rsidP="00990D76">
            <w:pPr>
              <w:pStyle w:val="ListParagraph"/>
              <w:numPr>
                <w:ilvl w:val="0"/>
                <w:numId w:val="9"/>
              </w:numPr>
            </w:pPr>
            <w:r>
              <w:t>System displays error message if search term returns zero results or is invalid</w:t>
            </w:r>
          </w:p>
        </w:tc>
      </w:tr>
      <w:tr w:rsidR="00990D76" w14:paraId="0A0CD3AA" w14:textId="77777777" w:rsidTr="00E65EB2">
        <w:tc>
          <w:tcPr>
            <w:tcW w:w="4508" w:type="dxa"/>
          </w:tcPr>
          <w:p w14:paraId="2A2839F0" w14:textId="77777777" w:rsidR="00990D76" w:rsidRDefault="00990D76" w:rsidP="00E65EB2">
            <w:r>
              <w:t>Alternative flows</w:t>
            </w:r>
          </w:p>
        </w:tc>
        <w:tc>
          <w:tcPr>
            <w:tcW w:w="4508" w:type="dxa"/>
          </w:tcPr>
          <w:p w14:paraId="64436F2C" w14:textId="77777777" w:rsidR="00990D76" w:rsidRDefault="00990D76" w:rsidP="00E65EB2">
            <w:r>
              <w:t>None</w:t>
            </w:r>
          </w:p>
        </w:tc>
      </w:tr>
      <w:tr w:rsidR="00990D76" w14:paraId="2D20F3DF" w14:textId="77777777" w:rsidTr="00E65EB2">
        <w:tc>
          <w:tcPr>
            <w:tcW w:w="4508" w:type="dxa"/>
          </w:tcPr>
          <w:p w14:paraId="2920CAB8" w14:textId="77777777" w:rsidR="00990D76" w:rsidRDefault="00990D76" w:rsidP="00E65EB2">
            <w:r>
              <w:t>Entry conditions</w:t>
            </w:r>
          </w:p>
        </w:tc>
        <w:tc>
          <w:tcPr>
            <w:tcW w:w="4508" w:type="dxa"/>
          </w:tcPr>
          <w:p w14:paraId="6A0DC3E4" w14:textId="77777777" w:rsidR="00990D76" w:rsidRDefault="00990D76" w:rsidP="00E65EB2">
            <w:r>
              <w:t>Search items has been processed</w:t>
            </w:r>
          </w:p>
        </w:tc>
      </w:tr>
      <w:tr w:rsidR="00990D76" w14:paraId="1EA94F70" w14:textId="77777777" w:rsidTr="00E65EB2">
        <w:tc>
          <w:tcPr>
            <w:tcW w:w="4508" w:type="dxa"/>
          </w:tcPr>
          <w:p w14:paraId="64387705" w14:textId="77777777" w:rsidR="00990D76" w:rsidRDefault="00990D76" w:rsidP="00E65EB2">
            <w:r>
              <w:t>Exit conditions</w:t>
            </w:r>
          </w:p>
        </w:tc>
        <w:tc>
          <w:tcPr>
            <w:tcW w:w="4508" w:type="dxa"/>
          </w:tcPr>
          <w:p w14:paraId="653ADFD1" w14:textId="77777777" w:rsidR="00990D76" w:rsidRDefault="00990D76" w:rsidP="00E65EB2">
            <w:r>
              <w:t>Error message displayed</w:t>
            </w:r>
          </w:p>
        </w:tc>
      </w:tr>
    </w:tbl>
    <w:p w14:paraId="60592E7D" w14:textId="77777777" w:rsidR="00990D76" w:rsidRDefault="00990D76" w:rsidP="00990D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90D76" w14:paraId="1EB32599" w14:textId="77777777" w:rsidTr="00E65EB2">
        <w:tc>
          <w:tcPr>
            <w:tcW w:w="4508" w:type="dxa"/>
          </w:tcPr>
          <w:p w14:paraId="58595118" w14:textId="77777777" w:rsidR="00990D76" w:rsidRDefault="00990D76" w:rsidP="00E65EB2">
            <w:r>
              <w:t>Use case name</w:t>
            </w:r>
          </w:p>
        </w:tc>
        <w:tc>
          <w:tcPr>
            <w:tcW w:w="4508" w:type="dxa"/>
          </w:tcPr>
          <w:p w14:paraId="7588DDD5" w14:textId="77777777" w:rsidR="00990D76" w:rsidRDefault="00990D76" w:rsidP="00E65EB2">
            <w:r>
              <w:t xml:space="preserve">Browse category </w:t>
            </w:r>
          </w:p>
        </w:tc>
      </w:tr>
      <w:tr w:rsidR="00990D76" w14:paraId="1E386BDA" w14:textId="77777777" w:rsidTr="00E65EB2">
        <w:tc>
          <w:tcPr>
            <w:tcW w:w="4508" w:type="dxa"/>
          </w:tcPr>
          <w:p w14:paraId="59B623BD" w14:textId="77777777" w:rsidR="00990D76" w:rsidRDefault="00990D76" w:rsidP="00E65EB2">
            <w:r>
              <w:t>Participating actors</w:t>
            </w:r>
          </w:p>
        </w:tc>
        <w:tc>
          <w:tcPr>
            <w:tcW w:w="4508" w:type="dxa"/>
          </w:tcPr>
          <w:p w14:paraId="3B85FC9A" w14:textId="77777777" w:rsidR="00990D76" w:rsidRDefault="00990D76" w:rsidP="00E65EB2">
            <w:r>
              <w:t>App user</w:t>
            </w:r>
          </w:p>
        </w:tc>
      </w:tr>
      <w:tr w:rsidR="00990D76" w14:paraId="2A36001C" w14:textId="77777777" w:rsidTr="00E65EB2">
        <w:tc>
          <w:tcPr>
            <w:tcW w:w="4508" w:type="dxa"/>
          </w:tcPr>
          <w:p w14:paraId="758E3DBE" w14:textId="77777777" w:rsidR="00990D76" w:rsidRDefault="00990D76" w:rsidP="00E65EB2">
            <w:r>
              <w:t>Flow of events</w:t>
            </w:r>
          </w:p>
        </w:tc>
        <w:tc>
          <w:tcPr>
            <w:tcW w:w="4508" w:type="dxa"/>
          </w:tcPr>
          <w:p w14:paraId="6CE3A106" w14:textId="77777777" w:rsidR="00990D76" w:rsidRDefault="00990D76" w:rsidP="00990D76">
            <w:pPr>
              <w:pStyle w:val="ListParagraph"/>
              <w:numPr>
                <w:ilvl w:val="0"/>
                <w:numId w:val="7"/>
              </w:numPr>
            </w:pPr>
            <w:r>
              <w:t>User selects a category</w:t>
            </w:r>
          </w:p>
          <w:p w14:paraId="73A55EE2" w14:textId="77777777" w:rsidR="00990D76" w:rsidRDefault="00990D76" w:rsidP="00990D76">
            <w:pPr>
              <w:pStyle w:val="ListParagraph"/>
              <w:numPr>
                <w:ilvl w:val="0"/>
                <w:numId w:val="7"/>
              </w:numPr>
            </w:pPr>
            <w:r>
              <w:t>System displays a list of the items in the selected category</w:t>
            </w:r>
          </w:p>
        </w:tc>
      </w:tr>
      <w:tr w:rsidR="00990D76" w14:paraId="46771FCF" w14:textId="77777777" w:rsidTr="00E65EB2">
        <w:tc>
          <w:tcPr>
            <w:tcW w:w="4508" w:type="dxa"/>
          </w:tcPr>
          <w:p w14:paraId="74AEFD52" w14:textId="77777777" w:rsidR="00990D76" w:rsidRDefault="00990D76" w:rsidP="00E65EB2">
            <w:r>
              <w:t>Alternative flows</w:t>
            </w:r>
          </w:p>
        </w:tc>
        <w:tc>
          <w:tcPr>
            <w:tcW w:w="4508" w:type="dxa"/>
          </w:tcPr>
          <w:p w14:paraId="78393A1B" w14:textId="77777777" w:rsidR="00990D76" w:rsidRDefault="00990D76" w:rsidP="00E65EB2">
            <w:r>
              <w:t>None</w:t>
            </w:r>
          </w:p>
        </w:tc>
      </w:tr>
      <w:tr w:rsidR="00990D76" w14:paraId="63DA186A" w14:textId="77777777" w:rsidTr="00E65EB2">
        <w:tc>
          <w:tcPr>
            <w:tcW w:w="4508" w:type="dxa"/>
          </w:tcPr>
          <w:p w14:paraId="630C27BB" w14:textId="77777777" w:rsidR="00990D76" w:rsidRDefault="00990D76" w:rsidP="00E65EB2">
            <w:r>
              <w:t>Entry conditions</w:t>
            </w:r>
          </w:p>
        </w:tc>
        <w:tc>
          <w:tcPr>
            <w:tcW w:w="4508" w:type="dxa"/>
          </w:tcPr>
          <w:p w14:paraId="645D2179" w14:textId="77777777" w:rsidR="00990D76" w:rsidRDefault="00990D76" w:rsidP="00E65EB2">
            <w:r>
              <w:t>User selects category from main activity</w:t>
            </w:r>
          </w:p>
        </w:tc>
      </w:tr>
      <w:tr w:rsidR="00990D76" w14:paraId="23BEAD27" w14:textId="77777777" w:rsidTr="00E65EB2">
        <w:tc>
          <w:tcPr>
            <w:tcW w:w="4508" w:type="dxa"/>
          </w:tcPr>
          <w:p w14:paraId="40E78535" w14:textId="77777777" w:rsidR="00990D76" w:rsidRDefault="00990D76" w:rsidP="00E65EB2">
            <w:r>
              <w:t>Exit conditions</w:t>
            </w:r>
          </w:p>
        </w:tc>
        <w:tc>
          <w:tcPr>
            <w:tcW w:w="4508" w:type="dxa"/>
          </w:tcPr>
          <w:p w14:paraId="0CEE0EE9" w14:textId="77777777" w:rsidR="00990D76" w:rsidRDefault="00990D76" w:rsidP="00E65EB2">
            <w:r>
              <w:t>List of items from selected activity displayed</w:t>
            </w:r>
          </w:p>
        </w:tc>
      </w:tr>
    </w:tbl>
    <w:tbl>
      <w:tblPr>
        <w:tblStyle w:val="TableGrid"/>
        <w:tblpPr w:leftFromText="180" w:rightFromText="180" w:vertAnchor="text" w:horzAnchor="margin" w:tblpY="296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90D76" w14:paraId="4064E32B" w14:textId="77777777" w:rsidTr="00990D76">
        <w:tc>
          <w:tcPr>
            <w:tcW w:w="4508" w:type="dxa"/>
          </w:tcPr>
          <w:p w14:paraId="5C0DC1B1" w14:textId="77777777" w:rsidR="00990D76" w:rsidRDefault="00990D76" w:rsidP="00990D76">
            <w:r>
              <w:t>Use case name</w:t>
            </w:r>
          </w:p>
        </w:tc>
        <w:tc>
          <w:tcPr>
            <w:tcW w:w="4508" w:type="dxa"/>
          </w:tcPr>
          <w:p w14:paraId="16CC8DB4" w14:textId="77777777" w:rsidR="00990D76" w:rsidRDefault="00990D76" w:rsidP="00990D76">
            <w:r>
              <w:t>Browse top picks</w:t>
            </w:r>
          </w:p>
        </w:tc>
      </w:tr>
      <w:tr w:rsidR="00990D76" w14:paraId="52F9E1B6" w14:textId="77777777" w:rsidTr="00990D76">
        <w:tc>
          <w:tcPr>
            <w:tcW w:w="4508" w:type="dxa"/>
          </w:tcPr>
          <w:p w14:paraId="796BCBF9" w14:textId="77777777" w:rsidR="00990D76" w:rsidRDefault="00990D76" w:rsidP="00990D76">
            <w:r>
              <w:t>Participating actors</w:t>
            </w:r>
          </w:p>
        </w:tc>
        <w:tc>
          <w:tcPr>
            <w:tcW w:w="4508" w:type="dxa"/>
          </w:tcPr>
          <w:p w14:paraId="377D0A1E" w14:textId="77777777" w:rsidR="00990D76" w:rsidRDefault="00990D76" w:rsidP="00990D76">
            <w:r>
              <w:t xml:space="preserve">App user </w:t>
            </w:r>
          </w:p>
        </w:tc>
      </w:tr>
      <w:tr w:rsidR="00990D76" w14:paraId="79292590" w14:textId="77777777" w:rsidTr="00990D76">
        <w:tc>
          <w:tcPr>
            <w:tcW w:w="4508" w:type="dxa"/>
          </w:tcPr>
          <w:p w14:paraId="5754E187" w14:textId="77777777" w:rsidR="00990D76" w:rsidRDefault="00990D76" w:rsidP="00990D76">
            <w:r>
              <w:t>Flow of events</w:t>
            </w:r>
          </w:p>
        </w:tc>
        <w:tc>
          <w:tcPr>
            <w:tcW w:w="4508" w:type="dxa"/>
          </w:tcPr>
          <w:p w14:paraId="6E5CCCC9" w14:textId="77777777" w:rsidR="00990D76" w:rsidRDefault="00990D76" w:rsidP="00990D76">
            <w:pPr>
              <w:pStyle w:val="ListParagraph"/>
              <w:numPr>
                <w:ilvl w:val="0"/>
                <w:numId w:val="8"/>
              </w:numPr>
            </w:pPr>
            <w:r>
              <w:t>Displays a list of items of top picks</w:t>
            </w:r>
          </w:p>
        </w:tc>
      </w:tr>
      <w:tr w:rsidR="00990D76" w14:paraId="09A414C5" w14:textId="77777777" w:rsidTr="00990D76">
        <w:tc>
          <w:tcPr>
            <w:tcW w:w="4508" w:type="dxa"/>
          </w:tcPr>
          <w:p w14:paraId="3A9310E8" w14:textId="77777777" w:rsidR="00990D76" w:rsidRDefault="00990D76" w:rsidP="00990D76">
            <w:r>
              <w:t>Alternative flows</w:t>
            </w:r>
          </w:p>
        </w:tc>
        <w:tc>
          <w:tcPr>
            <w:tcW w:w="4508" w:type="dxa"/>
          </w:tcPr>
          <w:p w14:paraId="36FC570B" w14:textId="77777777" w:rsidR="00990D76" w:rsidRDefault="00990D76" w:rsidP="00990D76">
            <w:r>
              <w:t>None</w:t>
            </w:r>
          </w:p>
        </w:tc>
      </w:tr>
      <w:tr w:rsidR="00990D76" w14:paraId="5695915B" w14:textId="77777777" w:rsidTr="00990D76">
        <w:tc>
          <w:tcPr>
            <w:tcW w:w="4508" w:type="dxa"/>
          </w:tcPr>
          <w:p w14:paraId="76BD7FE3" w14:textId="77777777" w:rsidR="00990D76" w:rsidRDefault="00990D76" w:rsidP="00990D76">
            <w:r>
              <w:lastRenderedPageBreak/>
              <w:t xml:space="preserve">Entry conditions </w:t>
            </w:r>
          </w:p>
        </w:tc>
        <w:tc>
          <w:tcPr>
            <w:tcW w:w="4508" w:type="dxa"/>
          </w:tcPr>
          <w:p w14:paraId="5EE01BC1" w14:textId="77777777" w:rsidR="00990D76" w:rsidRDefault="00990D76" w:rsidP="00990D76">
            <w:r>
              <w:t xml:space="preserve">None </w:t>
            </w:r>
          </w:p>
        </w:tc>
      </w:tr>
      <w:tr w:rsidR="00990D76" w14:paraId="7A44BAA1" w14:textId="77777777" w:rsidTr="00990D76">
        <w:tc>
          <w:tcPr>
            <w:tcW w:w="4508" w:type="dxa"/>
          </w:tcPr>
          <w:p w14:paraId="42F62C85" w14:textId="77777777" w:rsidR="00990D76" w:rsidRDefault="00990D76" w:rsidP="00990D76">
            <w:r>
              <w:t>Exit conditions</w:t>
            </w:r>
          </w:p>
        </w:tc>
        <w:tc>
          <w:tcPr>
            <w:tcW w:w="4508" w:type="dxa"/>
          </w:tcPr>
          <w:p w14:paraId="7916C9B2" w14:textId="77777777" w:rsidR="00990D76" w:rsidRDefault="00990D76" w:rsidP="00990D76">
            <w:r>
              <w:t>Displays top pick items, select an item from top pick (optional)</w:t>
            </w:r>
          </w:p>
        </w:tc>
      </w:tr>
    </w:tbl>
    <w:tbl>
      <w:tblPr>
        <w:tblStyle w:val="TableGrid"/>
        <w:tblpPr w:leftFromText="180" w:rightFromText="180" w:vertAnchor="text" w:horzAnchor="margin" w:tblpY="120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23F1F" w14:paraId="63E228CB" w14:textId="77777777" w:rsidTr="00F23F1F">
        <w:tc>
          <w:tcPr>
            <w:tcW w:w="4508" w:type="dxa"/>
          </w:tcPr>
          <w:p w14:paraId="5B87DDB1" w14:textId="77777777" w:rsidR="00F23F1F" w:rsidRDefault="00F23F1F" w:rsidP="00F23F1F">
            <w:r>
              <w:t>Use case name</w:t>
            </w:r>
          </w:p>
        </w:tc>
        <w:tc>
          <w:tcPr>
            <w:tcW w:w="4508" w:type="dxa"/>
          </w:tcPr>
          <w:p w14:paraId="0650C6AA" w14:textId="77777777" w:rsidR="00F23F1F" w:rsidRDefault="00F23F1F" w:rsidP="00F23F1F">
            <w:r>
              <w:t>View details</w:t>
            </w:r>
          </w:p>
        </w:tc>
      </w:tr>
      <w:tr w:rsidR="00F23F1F" w14:paraId="064758A0" w14:textId="77777777" w:rsidTr="00F23F1F">
        <w:tc>
          <w:tcPr>
            <w:tcW w:w="4508" w:type="dxa"/>
          </w:tcPr>
          <w:p w14:paraId="7643E70F" w14:textId="77777777" w:rsidR="00F23F1F" w:rsidRDefault="00F23F1F" w:rsidP="00F23F1F">
            <w:r>
              <w:t>Participating actors</w:t>
            </w:r>
          </w:p>
        </w:tc>
        <w:tc>
          <w:tcPr>
            <w:tcW w:w="4508" w:type="dxa"/>
          </w:tcPr>
          <w:p w14:paraId="26041932" w14:textId="77777777" w:rsidR="00F23F1F" w:rsidRDefault="00F23F1F" w:rsidP="00F23F1F">
            <w:r>
              <w:t>Data provider</w:t>
            </w:r>
          </w:p>
        </w:tc>
      </w:tr>
      <w:tr w:rsidR="00F23F1F" w14:paraId="2B3DBF05" w14:textId="77777777" w:rsidTr="00F23F1F">
        <w:tc>
          <w:tcPr>
            <w:tcW w:w="4508" w:type="dxa"/>
          </w:tcPr>
          <w:p w14:paraId="7A1FB435" w14:textId="77777777" w:rsidR="00F23F1F" w:rsidRDefault="00F23F1F" w:rsidP="00F23F1F">
            <w:r>
              <w:t>Flow of events</w:t>
            </w:r>
          </w:p>
        </w:tc>
        <w:tc>
          <w:tcPr>
            <w:tcW w:w="4508" w:type="dxa"/>
          </w:tcPr>
          <w:p w14:paraId="2D515D66" w14:textId="77777777" w:rsidR="00F23F1F" w:rsidRDefault="00F23F1F" w:rsidP="00F23F1F">
            <w:pPr>
              <w:pStyle w:val="ListParagraph"/>
              <w:numPr>
                <w:ilvl w:val="0"/>
                <w:numId w:val="6"/>
              </w:numPr>
            </w:pPr>
            <w:r>
              <w:t>User selects an item from top picks</w:t>
            </w:r>
          </w:p>
          <w:p w14:paraId="2578ED8B" w14:textId="77777777" w:rsidR="00F23F1F" w:rsidRDefault="00F23F1F" w:rsidP="00F23F1F">
            <w:pPr>
              <w:pStyle w:val="ListParagraph"/>
              <w:numPr>
                <w:ilvl w:val="0"/>
                <w:numId w:val="6"/>
              </w:numPr>
            </w:pPr>
            <w:r>
              <w:t>System displays item details</w:t>
            </w:r>
          </w:p>
        </w:tc>
      </w:tr>
      <w:tr w:rsidR="00F23F1F" w14:paraId="0F0003C5" w14:textId="77777777" w:rsidTr="00F23F1F">
        <w:tc>
          <w:tcPr>
            <w:tcW w:w="4508" w:type="dxa"/>
          </w:tcPr>
          <w:p w14:paraId="7AD5EE44" w14:textId="77777777" w:rsidR="00F23F1F" w:rsidRDefault="00F23F1F" w:rsidP="00F23F1F">
            <w:r>
              <w:t>Alternative flows</w:t>
            </w:r>
          </w:p>
        </w:tc>
        <w:tc>
          <w:tcPr>
            <w:tcW w:w="4508" w:type="dxa"/>
          </w:tcPr>
          <w:p w14:paraId="7C22A388" w14:textId="77777777" w:rsidR="00F23F1F" w:rsidRDefault="00F23F1F" w:rsidP="00F23F1F">
            <w:r>
              <w:t>1a. User selects an item from category</w:t>
            </w:r>
          </w:p>
          <w:p w14:paraId="57E889EC" w14:textId="77777777" w:rsidR="00F23F1F" w:rsidRDefault="00F23F1F" w:rsidP="00F23F1F">
            <w:r>
              <w:t>1b. User selects an item from search list</w:t>
            </w:r>
          </w:p>
        </w:tc>
      </w:tr>
      <w:tr w:rsidR="00F23F1F" w14:paraId="6C4715EF" w14:textId="77777777" w:rsidTr="00F23F1F">
        <w:trPr>
          <w:trHeight w:val="429"/>
        </w:trPr>
        <w:tc>
          <w:tcPr>
            <w:tcW w:w="4508" w:type="dxa"/>
          </w:tcPr>
          <w:p w14:paraId="0E9D58AA" w14:textId="77777777" w:rsidR="00F23F1F" w:rsidRDefault="00F23F1F" w:rsidP="00F23F1F">
            <w:r>
              <w:t>Entry conditions</w:t>
            </w:r>
          </w:p>
        </w:tc>
        <w:tc>
          <w:tcPr>
            <w:tcW w:w="4508" w:type="dxa"/>
          </w:tcPr>
          <w:p w14:paraId="455F18CC" w14:textId="77777777" w:rsidR="00F23F1F" w:rsidRDefault="00F23F1F" w:rsidP="00F23F1F">
            <w:r>
              <w:t>User selects item from top picks in main activity or item from the category list</w:t>
            </w:r>
          </w:p>
        </w:tc>
      </w:tr>
      <w:tr w:rsidR="00F23F1F" w14:paraId="24341160" w14:textId="77777777" w:rsidTr="00F23F1F">
        <w:tc>
          <w:tcPr>
            <w:tcW w:w="4508" w:type="dxa"/>
          </w:tcPr>
          <w:p w14:paraId="7E216B21" w14:textId="77777777" w:rsidR="00F23F1F" w:rsidRDefault="00F23F1F" w:rsidP="00F23F1F">
            <w:r>
              <w:t>Exit conditions</w:t>
            </w:r>
          </w:p>
        </w:tc>
        <w:tc>
          <w:tcPr>
            <w:tcW w:w="4508" w:type="dxa"/>
          </w:tcPr>
          <w:p w14:paraId="6317D430" w14:textId="77777777" w:rsidR="00F23F1F" w:rsidRDefault="00F23F1F" w:rsidP="00F23F1F">
            <w:r>
              <w:t>Item details displayed</w:t>
            </w:r>
          </w:p>
        </w:tc>
      </w:tr>
    </w:tbl>
    <w:p w14:paraId="650586F5" w14:textId="77777777" w:rsidR="00990D76" w:rsidRDefault="00990D76" w:rsidP="00990D76"/>
    <w:p w14:paraId="40E06C10" w14:textId="7C9E6E89" w:rsidR="00EF4435" w:rsidRDefault="00EF4435" w:rsidP="004C547F"/>
    <w:p w14:paraId="7FCD0A51" w14:textId="77777777" w:rsidR="00494C54" w:rsidRDefault="00EF4435" w:rsidP="00734518">
      <w:pPr>
        <w:pStyle w:val="Heading1"/>
      </w:pPr>
      <w:r>
        <w:t>System Design</w:t>
      </w:r>
    </w:p>
    <w:p w14:paraId="578B19A5" w14:textId="2328E8B6" w:rsidR="00857B0F" w:rsidRDefault="006B561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noProof/>
        </w:rPr>
        <w:drawing>
          <wp:inline distT="0" distB="0" distL="0" distR="0" wp14:anchorId="73745D9D" wp14:editId="12DE0DCF">
            <wp:extent cx="5731510" cy="5795010"/>
            <wp:effectExtent l="0" t="0" r="2540" b="0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9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7B0F">
        <w:br w:type="page"/>
      </w:r>
    </w:p>
    <w:p w14:paraId="07E197EC" w14:textId="447A6A76" w:rsidR="00574F2E" w:rsidRDefault="00857B0F" w:rsidP="00734518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08F11C3" wp14:editId="7155429D">
                <wp:simplePos x="0" y="0"/>
                <wp:positionH relativeFrom="margin">
                  <wp:posOffset>3040877</wp:posOffset>
                </wp:positionH>
                <wp:positionV relativeFrom="paragraph">
                  <wp:posOffset>146436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148E0" w14:textId="25AA5EFB" w:rsidR="00944C6A" w:rsidRDefault="00944C6A">
                            <w:r>
                              <w:t>List 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08F11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9.45pt;margin-top:11.5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oUhIQIAAB4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" stroked="f">
                <v:textbox style="mso-fit-shape-to-text:t">
                  <w:txbxContent>
                    <w:p w14:paraId="538148E0" w14:textId="25AA5EFB" w:rsidR="00944C6A" w:rsidRDefault="00944C6A">
                      <w:r>
                        <w:t>List Activi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74F2E">
        <w:t>GUI Mocks</w:t>
      </w:r>
    </w:p>
    <w:p w14:paraId="484E0917" w14:textId="53CAFBBB" w:rsidR="00494C54" w:rsidRPr="00494C54" w:rsidRDefault="00857B0F" w:rsidP="00494C54">
      <w:r>
        <w:rPr>
          <w:noProof/>
        </w:rPr>
        <w:drawing>
          <wp:anchor distT="0" distB="0" distL="114300" distR="114300" simplePos="0" relativeHeight="251664384" behindDoc="1" locked="0" layoutInCell="1" allowOverlap="1" wp14:anchorId="148566E3" wp14:editId="78D944E9">
            <wp:simplePos x="0" y="0"/>
            <wp:positionH relativeFrom="margin">
              <wp:align>right</wp:align>
            </wp:positionH>
            <wp:positionV relativeFrom="paragraph">
              <wp:posOffset>218274</wp:posOffset>
            </wp:positionV>
            <wp:extent cx="2593340" cy="3981450"/>
            <wp:effectExtent l="0" t="0" r="0" b="0"/>
            <wp:wrapTight wrapText="bothSides">
              <wp:wrapPolygon edited="0">
                <wp:start x="0" y="0"/>
                <wp:lineTo x="0" y="21497"/>
                <wp:lineTo x="21420" y="21497"/>
                <wp:lineTo x="21420" y="0"/>
                <wp:lineTo x="0" y="0"/>
              </wp:wrapPolygon>
            </wp:wrapTight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34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5A375694" wp14:editId="3CA9CE49">
            <wp:simplePos x="0" y="0"/>
            <wp:positionH relativeFrom="margin">
              <wp:align>left</wp:align>
            </wp:positionH>
            <wp:positionV relativeFrom="paragraph">
              <wp:posOffset>236938</wp:posOffset>
            </wp:positionV>
            <wp:extent cx="2524125" cy="3975100"/>
            <wp:effectExtent l="0" t="0" r="9525" b="6350"/>
            <wp:wrapTight wrapText="bothSides">
              <wp:wrapPolygon edited="0">
                <wp:start x="0" y="0"/>
                <wp:lineTo x="0" y="21531"/>
                <wp:lineTo x="21518" y="21531"/>
                <wp:lineTo x="21518" y="0"/>
                <wp:lineTo x="0" y="0"/>
              </wp:wrapPolygon>
            </wp:wrapTight>
            <wp:docPr id="6" name="Picture 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C54">
        <w:t>Main</w:t>
      </w:r>
      <w:r w:rsidR="00944C6A">
        <w:t xml:space="preserve"> </w:t>
      </w:r>
      <w:r w:rsidR="00494C54">
        <w:t>Activity</w:t>
      </w:r>
    </w:p>
    <w:p w14:paraId="29D17234" w14:textId="54D15B38" w:rsidR="00494C54" w:rsidRPr="00494C54" w:rsidRDefault="00494C54" w:rsidP="00494C54"/>
    <w:p w14:paraId="62296091" w14:textId="46665DB6" w:rsidR="00574F2E" w:rsidRDefault="00574F2E" w:rsidP="004C547F"/>
    <w:p w14:paraId="529C270D" w14:textId="211AF4E2" w:rsidR="007D03E5" w:rsidRDefault="00857B0F" w:rsidP="006735E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05C6F1AC" wp14:editId="4BC1F433">
                <wp:simplePos x="0" y="0"/>
                <wp:positionH relativeFrom="margin">
                  <wp:posOffset>3184857</wp:posOffset>
                </wp:positionH>
                <wp:positionV relativeFrom="paragraph">
                  <wp:posOffset>3434246</wp:posOffset>
                </wp:positionV>
                <wp:extent cx="2360930" cy="1404620"/>
                <wp:effectExtent l="0" t="0" r="0" b="0"/>
                <wp:wrapTight wrapText="bothSides">
                  <wp:wrapPolygon edited="0">
                    <wp:start x="539" y="0"/>
                    <wp:lineTo x="539" y="20250"/>
                    <wp:lineTo x="21002" y="20250"/>
                    <wp:lineTo x="21002" y="0"/>
                    <wp:lineTo x="539" y="0"/>
                  </wp:wrapPolygon>
                </wp:wrapTight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2E884" w14:textId="10F984F4" w:rsidR="00857B0F" w:rsidRDefault="00857B0F" w:rsidP="00857B0F">
                            <w:r>
                              <w:t>Details 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C6F1AC" id="_x0000_s1027" type="#_x0000_t202" style="position:absolute;margin-left:250.8pt;margin-top:270.4pt;width:185.9pt;height:110.6pt;z-index:-25164595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" filled="f" stroked="f">
                <v:textbox style="mso-fit-shape-to-text:t">
                  <w:txbxContent>
                    <w:p w14:paraId="7C92E884" w14:textId="10F984F4" w:rsidR="00857B0F" w:rsidRDefault="00857B0F" w:rsidP="00857B0F">
                      <w:r>
                        <w:t>Details Activity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135A5827" wp14:editId="07CFE45C">
                <wp:simplePos x="0" y="0"/>
                <wp:positionH relativeFrom="margin">
                  <wp:align>left</wp:align>
                </wp:positionH>
                <wp:positionV relativeFrom="paragraph">
                  <wp:posOffset>3456858</wp:posOffset>
                </wp:positionV>
                <wp:extent cx="2360930" cy="1404620"/>
                <wp:effectExtent l="0" t="0" r="0" b="0"/>
                <wp:wrapTight wrapText="bothSides">
                  <wp:wrapPolygon edited="0">
                    <wp:start x="539" y="0"/>
                    <wp:lineTo x="539" y="20250"/>
                    <wp:lineTo x="21002" y="20250"/>
                    <wp:lineTo x="21002" y="0"/>
                    <wp:lineTo x="539" y="0"/>
                  </wp:wrapPolygon>
                </wp:wrapTight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56663" w14:textId="4CB2D2DB" w:rsidR="00857B0F" w:rsidRDefault="00857B0F" w:rsidP="00857B0F">
                            <w:r>
                              <w:t>Search 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5A5827" id="_x0000_s1028" type="#_x0000_t202" style="position:absolute;margin-left:0;margin-top:272.2pt;width:185.9pt;height:110.6pt;z-index:-251648000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" filled="f" stroked="f">
                <v:textbox style="mso-fit-shape-to-text:t">
                  <w:txbxContent>
                    <w:p w14:paraId="4CC56663" w14:textId="4CB2D2DB" w:rsidR="00857B0F" w:rsidRDefault="00857B0F" w:rsidP="00857B0F">
                      <w:r>
                        <w:t>Search Activity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74DEC845" wp14:editId="312299AD">
            <wp:simplePos x="0" y="0"/>
            <wp:positionH relativeFrom="margin">
              <wp:align>right</wp:align>
            </wp:positionH>
            <wp:positionV relativeFrom="paragraph">
              <wp:posOffset>3780376</wp:posOffset>
            </wp:positionV>
            <wp:extent cx="2543175" cy="3945255"/>
            <wp:effectExtent l="0" t="0" r="9525" b="0"/>
            <wp:wrapTight wrapText="bothSides">
              <wp:wrapPolygon edited="0">
                <wp:start x="0" y="0"/>
                <wp:lineTo x="0" y="21485"/>
                <wp:lineTo x="21519" y="21485"/>
                <wp:lineTo x="21519" y="0"/>
                <wp:lineTo x="0" y="0"/>
              </wp:wrapPolygon>
            </wp:wrapTight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294BE750" wp14:editId="3D06FD25">
            <wp:simplePos x="0" y="0"/>
            <wp:positionH relativeFrom="margin">
              <wp:posOffset>-635</wp:posOffset>
            </wp:positionH>
            <wp:positionV relativeFrom="paragraph">
              <wp:posOffset>3770492</wp:posOffset>
            </wp:positionV>
            <wp:extent cx="2524125" cy="3935095"/>
            <wp:effectExtent l="0" t="0" r="9525" b="8255"/>
            <wp:wrapTight wrapText="bothSides">
              <wp:wrapPolygon edited="0">
                <wp:start x="0" y="0"/>
                <wp:lineTo x="0" y="21541"/>
                <wp:lineTo x="21518" y="21541"/>
                <wp:lineTo x="21518" y="0"/>
                <wp:lineTo x="0" y="0"/>
              </wp:wrapPolygon>
            </wp:wrapTight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B95931" w14:textId="16B1EC3A" w:rsidR="006735E3" w:rsidRPr="00567827" w:rsidRDefault="006735E3" w:rsidP="006735E3">
      <w:pPr>
        <w:sectPr w:rsidR="006735E3" w:rsidRPr="0056782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br w:type="page"/>
      </w:r>
    </w:p>
    <w:p w14:paraId="2FA5B040" w14:textId="3E4E8051" w:rsidR="00567827" w:rsidRDefault="00567827" w:rsidP="00567827">
      <w:pPr>
        <w:pStyle w:val="Heading1"/>
        <w:rPr>
          <w:noProof/>
        </w:rPr>
      </w:pPr>
      <w:r>
        <w:rPr>
          <w:noProof/>
        </w:rPr>
        <w:lastRenderedPageBreak/>
        <w:t>Project Schedule:</w:t>
      </w:r>
    </w:p>
    <w:p w14:paraId="5DE4B2CA" w14:textId="605642A7" w:rsidR="00567827" w:rsidRDefault="00567827" w:rsidP="006735E3">
      <w:pPr>
        <w:rPr>
          <w:noProof/>
        </w:rPr>
      </w:pPr>
      <w:r>
        <w:rPr>
          <w:noProof/>
        </w:rPr>
        <w:t>Developer 1: Julia Shan; Developer 2: Manoj Kumaraguru</w:t>
      </w:r>
    </w:p>
    <w:p w14:paraId="410DE1F4" w14:textId="4B89F0F6" w:rsidR="00567827" w:rsidRDefault="00567827" w:rsidP="006735E3">
      <w:pPr>
        <w:rPr>
          <w:noProof/>
        </w:rPr>
      </w:pPr>
    </w:p>
    <w:p w14:paraId="76BAF9D4" w14:textId="19C4D756" w:rsidR="00842162" w:rsidRDefault="00567827" w:rsidP="006735E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0EF3CDBF" wp14:editId="675BF580">
            <wp:simplePos x="0" y="0"/>
            <wp:positionH relativeFrom="margin">
              <wp:align>left</wp:align>
            </wp:positionH>
            <wp:positionV relativeFrom="paragraph">
              <wp:posOffset>-309217</wp:posOffset>
            </wp:positionV>
            <wp:extent cx="8212455" cy="5147945"/>
            <wp:effectExtent l="0" t="0" r="0" b="0"/>
            <wp:wrapTight wrapText="bothSides">
              <wp:wrapPolygon edited="0">
                <wp:start x="0" y="0"/>
                <wp:lineTo x="0" y="21501"/>
                <wp:lineTo x="21545" y="21501"/>
                <wp:lineTo x="21545" y="0"/>
                <wp:lineTo x="0" y="0"/>
              </wp:wrapPolygon>
            </wp:wrapTight>
            <wp:docPr id="12438" name="Picture 124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8" name="Picture 12438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88" b="13047"/>
                    <a:stretch/>
                  </pic:blipFill>
                  <pic:spPr bwMode="auto">
                    <a:xfrm>
                      <a:off x="0" y="0"/>
                      <a:ext cx="8212455" cy="5147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162">
        <w:rPr>
          <w:noProof/>
        </w:rPr>
        <w:t xml:space="preserve"> </w:t>
      </w:r>
    </w:p>
    <w:p w14:paraId="1AB7BF11" w14:textId="35B1045B" w:rsidR="006735E3" w:rsidRPr="006735E3" w:rsidRDefault="006735E3" w:rsidP="006735E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ectPr w:rsidR="006735E3" w:rsidRPr="006735E3" w:rsidSect="006735E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2272A"/>
    <w:multiLevelType w:val="hybridMultilevel"/>
    <w:tmpl w:val="AE407898"/>
    <w:lvl w:ilvl="0" w:tplc="62561B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90A6C"/>
    <w:multiLevelType w:val="hybridMultilevel"/>
    <w:tmpl w:val="09E272AC"/>
    <w:lvl w:ilvl="0" w:tplc="64FA34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C39A0"/>
    <w:multiLevelType w:val="hybridMultilevel"/>
    <w:tmpl w:val="EC32C316"/>
    <w:lvl w:ilvl="0" w:tplc="8ECA4E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44999"/>
    <w:multiLevelType w:val="hybridMultilevel"/>
    <w:tmpl w:val="1C0659C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7B691D"/>
    <w:multiLevelType w:val="hybridMultilevel"/>
    <w:tmpl w:val="1B26F0F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218E0"/>
    <w:multiLevelType w:val="hybridMultilevel"/>
    <w:tmpl w:val="D42AE9A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0A2DAE"/>
    <w:multiLevelType w:val="hybridMultilevel"/>
    <w:tmpl w:val="D526D49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271A76"/>
    <w:multiLevelType w:val="hybridMultilevel"/>
    <w:tmpl w:val="B53060F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E84378"/>
    <w:multiLevelType w:val="hybridMultilevel"/>
    <w:tmpl w:val="473A0A72"/>
    <w:lvl w:ilvl="0" w:tplc="A04851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7A1C32"/>
    <w:multiLevelType w:val="hybridMultilevel"/>
    <w:tmpl w:val="3E9A28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6"/>
  </w:num>
  <w:num w:numId="7">
    <w:abstractNumId w:val="3"/>
  </w:num>
  <w:num w:numId="8">
    <w:abstractNumId w:val="7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tDC0MDayNAWyDJR0lIJTi4sz8/NACoxrAfTx4lgsAAAA"/>
  </w:docVars>
  <w:rsids>
    <w:rsidRoot w:val="004855F7"/>
    <w:rsid w:val="0002322C"/>
    <w:rsid w:val="000C2DB6"/>
    <w:rsid w:val="000D391E"/>
    <w:rsid w:val="00116ED8"/>
    <w:rsid w:val="00146DFE"/>
    <w:rsid w:val="001876F3"/>
    <w:rsid w:val="00193988"/>
    <w:rsid w:val="00195509"/>
    <w:rsid w:val="001A009D"/>
    <w:rsid w:val="00257125"/>
    <w:rsid w:val="002907E5"/>
    <w:rsid w:val="002C39EA"/>
    <w:rsid w:val="002F5567"/>
    <w:rsid w:val="00320E7C"/>
    <w:rsid w:val="00362D53"/>
    <w:rsid w:val="00442C2F"/>
    <w:rsid w:val="004855F7"/>
    <w:rsid w:val="00494617"/>
    <w:rsid w:val="00494C54"/>
    <w:rsid w:val="004A66C8"/>
    <w:rsid w:val="004C547F"/>
    <w:rsid w:val="004F5DEA"/>
    <w:rsid w:val="0055694C"/>
    <w:rsid w:val="00567827"/>
    <w:rsid w:val="00574F2E"/>
    <w:rsid w:val="005A2648"/>
    <w:rsid w:val="005A60FC"/>
    <w:rsid w:val="005E4211"/>
    <w:rsid w:val="00651E46"/>
    <w:rsid w:val="006735E3"/>
    <w:rsid w:val="00690534"/>
    <w:rsid w:val="00693932"/>
    <w:rsid w:val="006A6EA2"/>
    <w:rsid w:val="006B5617"/>
    <w:rsid w:val="00734518"/>
    <w:rsid w:val="007A0254"/>
    <w:rsid w:val="007B69C2"/>
    <w:rsid w:val="007D03E5"/>
    <w:rsid w:val="0080754C"/>
    <w:rsid w:val="00842107"/>
    <w:rsid w:val="00842162"/>
    <w:rsid w:val="00857B0F"/>
    <w:rsid w:val="008A2B8B"/>
    <w:rsid w:val="00944C6A"/>
    <w:rsid w:val="00990D76"/>
    <w:rsid w:val="009B6BD2"/>
    <w:rsid w:val="009C65F8"/>
    <w:rsid w:val="009D7802"/>
    <w:rsid w:val="00AD4E29"/>
    <w:rsid w:val="00BD3238"/>
    <w:rsid w:val="00BF5DFA"/>
    <w:rsid w:val="00C17544"/>
    <w:rsid w:val="00C3533E"/>
    <w:rsid w:val="00C518C0"/>
    <w:rsid w:val="00CF57B4"/>
    <w:rsid w:val="00D40D22"/>
    <w:rsid w:val="00D527FD"/>
    <w:rsid w:val="00D96EA9"/>
    <w:rsid w:val="00E009CC"/>
    <w:rsid w:val="00E036A1"/>
    <w:rsid w:val="00E05C44"/>
    <w:rsid w:val="00E40384"/>
    <w:rsid w:val="00EA1191"/>
    <w:rsid w:val="00EF4435"/>
    <w:rsid w:val="00F23F1F"/>
    <w:rsid w:val="00F360C9"/>
    <w:rsid w:val="00F563AB"/>
    <w:rsid w:val="00F6691D"/>
    <w:rsid w:val="00F7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6E95C"/>
  <w15:chartTrackingRefBased/>
  <w15:docId w15:val="{E8A86E30-B683-4C17-BB67-DB47262A0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7B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563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90D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F23F1F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F23F1F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6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</dc:creator>
  <cp:keywords/>
  <dc:description/>
  <cp:lastModifiedBy>Manoj Kumaraguru</cp:lastModifiedBy>
  <cp:revision>68</cp:revision>
  <dcterms:created xsi:type="dcterms:W3CDTF">2021-05-13T00:34:00Z</dcterms:created>
  <dcterms:modified xsi:type="dcterms:W3CDTF">2021-05-16T06:15:00Z</dcterms:modified>
</cp:coreProperties>
</file>